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1009c5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1009c57-f07d-11ec-815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2WQQ7EMAgDrf0A//+lf8DaTrSXXlaCQ6NWSnoYEWyg6MciXvUNQDVabzEHfvBc/34zSE95w85hykOVMEj8Pizw4JsrvDWeiTi7jfwJQ+M28mdJf2tBXy8jlcI6Hprmz/4jTga1H/JkE9p6YsrPnOtRumeIwtmKc55o4hWjzjg+4RyVE1h29Th/dIxN+uhYhzyrYMukhK3OkCeiIkQCjDZjnjDsq8y83soqSJEciDkPVoQV8oL/UsIW2OpirAcSGHxnbvgPlvRYOch5fz6BuVkxxh73+7zuB8xcmvb7W3ZpheBGf65bcYl0YX4w/ZkZJL0x35ienyJZmb/28i25XuF5fHiU1Ep8mbxdAW7kT5dMP3Aqe0Hf9Bj//bm1Lvjvvf+7X3GJZY32OjXw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oday I have made three attempts to report my landline down. They say</w:t>
      </w:r>
      <w:r>
        <w:t xml:space="preserve"> </w:t>
      </w:r>
      <w:r>
        <w:t xml:space="preserve">high number of call. Each time I have waited about 20 mins then was cut</w:t>
      </w:r>
      <w:r>
        <w:t xml:space="preserve"> </w:t>
      </w:r>
      <w:r>
        <w:t xml:space="preserve">off.not good enough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1009c57-f07d-11ec-815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1009c57-f07d-11ec-8155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1009c57-f07d-11ec-8155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1009c57</dc:title>
  <dc:creator/>
  <cp:keywords/>
  <dcterms:created xsi:type="dcterms:W3CDTF">2026-05-07T14:58:47Z</dcterms:created>
  <dcterms:modified xsi:type="dcterms:W3CDTF">2026-05-07T14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